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hubarbe frai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ethyl 2,3-epoxy-3-phenylbutyr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e poids corporel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hubarbe fra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hubarbe fra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ethyl 2,3-epoxy-3-phenylbutyr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hubarbe fra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hubarbe fra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099205F-3A68-4C28-935C-135397FFB0E7}"/>
</file>

<file path=customXml/itemProps3.xml><?xml version="1.0" encoding="utf-8"?>
<ds:datastoreItem xmlns:ds="http://schemas.openxmlformats.org/officeDocument/2006/customXml" ds:itemID="{C554E8C2-6773-41C7-91CA-DB582DE653CA}"/>
</file>

<file path=customXml/itemProps4.xml><?xml version="1.0" encoding="utf-8"?>
<ds:datastoreItem xmlns:ds="http://schemas.openxmlformats.org/officeDocument/2006/customXml" ds:itemID="{5B21BF0B-5C3E-4F73-98BC-C130CFC00C8C}"/>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